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F8414" w14:textId="2C7E32B8" w:rsidR="0018417A" w:rsidRDefault="00595861">
      <w:r>
        <w:rPr>
          <w:noProof/>
        </w:rPr>
        <w:drawing>
          <wp:anchor distT="0" distB="0" distL="114300" distR="114300" simplePos="0" relativeHeight="251662336" behindDoc="0" locked="0" layoutInCell="1" allowOverlap="1" wp14:anchorId="006C7F3C" wp14:editId="3E95ADF5">
            <wp:simplePos x="0" y="0"/>
            <wp:positionH relativeFrom="margin">
              <wp:align>center</wp:align>
            </wp:positionH>
            <wp:positionV relativeFrom="paragraph">
              <wp:posOffset>8312</wp:posOffset>
            </wp:positionV>
            <wp:extent cx="3227534" cy="143580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534" cy="1435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ED2DF4" w14:textId="77777777" w:rsidR="0018417A" w:rsidRDefault="0018417A"/>
    <w:p w14:paraId="3E9C813E" w14:textId="77777777" w:rsidR="0018417A" w:rsidRDefault="0018417A"/>
    <w:p w14:paraId="2B5D63D5" w14:textId="77777777" w:rsidR="0018417A" w:rsidRDefault="0018417A"/>
    <w:p w14:paraId="7B315FD0" w14:textId="77777777" w:rsidR="0018417A" w:rsidRDefault="0018417A"/>
    <w:p w14:paraId="176CFC4B" w14:textId="7F11D528" w:rsidR="0018417A" w:rsidRDefault="0018417A"/>
    <w:p w14:paraId="6A2B63DA" w14:textId="79A66220" w:rsidR="0018417A" w:rsidRDefault="00595861" w:rsidP="00595861">
      <w:pPr>
        <w:pStyle w:val="Title"/>
        <w:jc w:val="center"/>
      </w:pPr>
      <w:r>
        <w:t>SMART Goals Template &amp; Worksheet</w:t>
      </w:r>
    </w:p>
    <w:p w14:paraId="01FB0337" w14:textId="15B70935" w:rsidR="0018417A" w:rsidRDefault="0018417A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E900E3" wp14:editId="6AD3CBA5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073254" cy="15373"/>
                <wp:effectExtent l="0" t="0" r="2286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3254" cy="153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5EBB32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78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531D63" w14:textId="351B0EC6" w:rsidR="0018417A" w:rsidRDefault="00337FAF">
      <w:r>
        <w:t xml:space="preserve">This is a SMART Goals template and worksheet that you can use to help you write (and accomplish) your SMART goals. </w:t>
      </w:r>
      <w:r w:rsidR="0018417A">
        <w:br/>
      </w:r>
    </w:p>
    <w:p w14:paraId="1F2668A9" w14:textId="08DC12DF" w:rsidR="00337FAF" w:rsidRPr="0018417A" w:rsidRDefault="00416AC5">
      <w:pPr>
        <w:rPr>
          <w:b/>
        </w:rPr>
      </w:pPr>
      <w:r w:rsidRPr="0018417A">
        <w:rPr>
          <w:b/>
        </w:rPr>
        <w:t xml:space="preserve">As a quick reminder, here is what each letter of </w:t>
      </w:r>
      <w:r w:rsidR="00337FAF" w:rsidRPr="0018417A">
        <w:rPr>
          <w:b/>
        </w:rPr>
        <w:t xml:space="preserve">SMART </w:t>
      </w:r>
      <w:r w:rsidRPr="0018417A">
        <w:rPr>
          <w:b/>
        </w:rPr>
        <w:t>stands for</w:t>
      </w:r>
      <w:r w:rsidR="00337FAF" w:rsidRPr="0018417A">
        <w:rPr>
          <w:b/>
        </w:rPr>
        <w:t>:</w:t>
      </w:r>
    </w:p>
    <w:p w14:paraId="6FE6C735" w14:textId="05F865AA" w:rsidR="00337FAF" w:rsidRDefault="00AA0EFD">
      <w:r w:rsidRPr="00416AC5">
        <w:rPr>
          <w:b/>
        </w:rPr>
        <w:t>S</w:t>
      </w:r>
      <w:r>
        <w:t xml:space="preserve">pecific – </w:t>
      </w:r>
      <w:r w:rsidR="0018417A">
        <w:t xml:space="preserve">        </w:t>
      </w:r>
      <w:r w:rsidR="00416AC5">
        <w:t>I</w:t>
      </w:r>
      <w:r>
        <w:t>t needs to be specific, not vague. Concrete.</w:t>
      </w:r>
    </w:p>
    <w:p w14:paraId="7450501A" w14:textId="311AA18E" w:rsidR="00AA0EFD" w:rsidRDefault="00416AC5">
      <w:r w:rsidRPr="00416AC5">
        <w:rPr>
          <w:b/>
        </w:rPr>
        <w:t>M</w:t>
      </w:r>
      <w:r>
        <w:t>easurable</w:t>
      </w:r>
      <w:r w:rsidR="00AA0EFD">
        <w:t xml:space="preserve"> – </w:t>
      </w:r>
      <w:r>
        <w:t>Y</w:t>
      </w:r>
      <w:r w:rsidR="00AA0EFD">
        <w:t xml:space="preserve">ou must be able to measure and track it and know if you completed it or not. </w:t>
      </w:r>
    </w:p>
    <w:p w14:paraId="37912FA3" w14:textId="1A92D390" w:rsidR="00AA0EFD" w:rsidRDefault="00AA0EFD" w:rsidP="0018417A">
      <w:pPr>
        <w:ind w:left="1260" w:hanging="1260"/>
      </w:pPr>
      <w:r w:rsidRPr="00416AC5">
        <w:rPr>
          <w:b/>
        </w:rPr>
        <w:t>A</w:t>
      </w:r>
      <w:r>
        <w:t xml:space="preserve">ttainable – </w:t>
      </w:r>
      <w:r w:rsidR="0018417A">
        <w:t xml:space="preserve">   </w:t>
      </w:r>
      <w:r>
        <w:t xml:space="preserve">It needs to be humanly possible, but it also needs to challenge you. It’s okay to chase the “impossible”. </w:t>
      </w:r>
    </w:p>
    <w:p w14:paraId="7491B779" w14:textId="36261A6D" w:rsidR="00AA0EFD" w:rsidRDefault="00AA0EFD" w:rsidP="0018417A">
      <w:pPr>
        <w:ind w:left="1260" w:hanging="1260"/>
      </w:pPr>
      <w:r w:rsidRPr="00416AC5">
        <w:rPr>
          <w:b/>
        </w:rPr>
        <w:t>R</w:t>
      </w:r>
      <w:r>
        <w:t>elevant –</w:t>
      </w:r>
      <w:r w:rsidR="0018417A">
        <w:t xml:space="preserve">     </w:t>
      </w:r>
      <w:r>
        <w:t xml:space="preserve"> It needs to relate to and be relevant to your work and job, your other goals, season in life, priorities, etc. </w:t>
      </w:r>
    </w:p>
    <w:p w14:paraId="050BBF96" w14:textId="3643B789" w:rsidR="00AA0EFD" w:rsidRDefault="00AA0EFD">
      <w:r w:rsidRPr="00416AC5">
        <w:rPr>
          <w:b/>
        </w:rPr>
        <w:t>T</w:t>
      </w:r>
      <w:r>
        <w:t xml:space="preserve">ime-based – It needs to have some form of time-table or deadline. </w:t>
      </w:r>
    </w:p>
    <w:p w14:paraId="44520F3F" w14:textId="5EE4CC33" w:rsidR="00416AC5" w:rsidRDefault="00416AC5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2732DF" wp14:editId="6A0AA81F">
                <wp:simplePos x="0" y="0"/>
                <wp:positionH relativeFrom="margin">
                  <wp:posOffset>-75063</wp:posOffset>
                </wp:positionH>
                <wp:positionV relativeFrom="paragraph">
                  <wp:posOffset>239537</wp:posOffset>
                </wp:positionV>
                <wp:extent cx="6073254" cy="15373"/>
                <wp:effectExtent l="0" t="0" r="2286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3254" cy="153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042F2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9pt,18.85pt" to="472.3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83AC7C6" w14:textId="2C1D6681" w:rsidR="00AA0EFD" w:rsidRDefault="00AA0EFD"/>
    <w:p w14:paraId="03B52DB3" w14:textId="77777777" w:rsidR="00416AC5" w:rsidRDefault="00416AC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BC618C7" w14:textId="0F0D1396" w:rsidR="00AA0EFD" w:rsidRPr="00416AC5" w:rsidRDefault="00AA0EFD" w:rsidP="00416AC5">
      <w:pPr>
        <w:pStyle w:val="Heading2"/>
        <w:rPr>
          <w:u w:val="single"/>
        </w:rPr>
      </w:pPr>
      <w:r w:rsidRPr="00416AC5">
        <w:rPr>
          <w:u w:val="single"/>
        </w:rPr>
        <w:lastRenderedPageBreak/>
        <w:t>STEP 1: WRITE THE GOAL</w:t>
      </w:r>
    </w:p>
    <w:p w14:paraId="31B2282F" w14:textId="77777777" w:rsidR="00AA0EFD" w:rsidRDefault="00AA0EFD"/>
    <w:p w14:paraId="4ADC648E" w14:textId="74C01320" w:rsidR="00AA0EFD" w:rsidRPr="00416AC5" w:rsidRDefault="00AA0EFD">
      <w:pPr>
        <w:rPr>
          <w:b/>
        </w:rPr>
      </w:pPr>
      <w:r w:rsidRPr="00416AC5">
        <w:rPr>
          <w:b/>
        </w:rPr>
        <w:t>What is it that you want to want to achieve/do/accomplish?</w:t>
      </w:r>
    </w:p>
    <w:p w14:paraId="030549A7" w14:textId="00E8AFD2" w:rsidR="00AA0EFD" w:rsidRDefault="00AA0EFD">
      <w:r>
        <w:t>__________________________________________________________________________</w:t>
      </w:r>
    </w:p>
    <w:p w14:paraId="098C3C3E" w14:textId="79ADB073" w:rsidR="00337FAF" w:rsidRDefault="00337FAF"/>
    <w:p w14:paraId="17572F95" w14:textId="39D676D5" w:rsidR="00AA0EFD" w:rsidRDefault="00AA0EFD">
      <w:r w:rsidRPr="00416AC5">
        <w:rPr>
          <w:b/>
        </w:rPr>
        <w:t>Now rewrite it and make sure it’s specific.</w:t>
      </w:r>
      <w:r>
        <w:t xml:space="preserve">  </w:t>
      </w:r>
      <w:r w:rsidR="0018417A">
        <w:br/>
      </w:r>
      <w:r>
        <w:t xml:space="preserve">Any stranger should be able to look at it and know exactly what you want just by looking at it. Example: </w:t>
      </w:r>
      <w:r w:rsidR="0018417A">
        <w:t>“</w:t>
      </w:r>
      <w:r>
        <w:t>earn more money</w:t>
      </w:r>
      <w:r w:rsidR="0018417A">
        <w:t>”</w:t>
      </w:r>
      <w:r>
        <w:t xml:space="preserve"> vs </w:t>
      </w:r>
      <w:r w:rsidR="0018417A">
        <w:t>“</w:t>
      </w:r>
      <w:r>
        <w:t>earn $20,000 more on commission</w:t>
      </w:r>
      <w:r w:rsidR="0018417A">
        <w:t>”</w:t>
      </w:r>
      <w:r>
        <w:t xml:space="preserve">. </w:t>
      </w:r>
    </w:p>
    <w:p w14:paraId="262910DA" w14:textId="5F07929B" w:rsidR="00AA0EFD" w:rsidRDefault="00AA0EFD">
      <w:r>
        <w:t>____________________________________________________________________________________</w:t>
      </w:r>
    </w:p>
    <w:p w14:paraId="40902B7C" w14:textId="55B6D546" w:rsidR="00AA0EFD" w:rsidRDefault="00AA0EFD"/>
    <w:p w14:paraId="6220B56B" w14:textId="7B6595CC" w:rsidR="00AA0EFD" w:rsidRDefault="00AA0EFD">
      <w:r w:rsidRPr="0018417A">
        <w:rPr>
          <w:b/>
        </w:rPr>
        <w:t xml:space="preserve">Now make sure it’s </w:t>
      </w:r>
      <w:r w:rsidR="00416AC5" w:rsidRPr="0018417A">
        <w:rPr>
          <w:b/>
        </w:rPr>
        <w:t>measurable</w:t>
      </w:r>
      <w:r w:rsidRPr="0018417A">
        <w:rPr>
          <w:b/>
        </w:rPr>
        <w:t>.</w:t>
      </w:r>
      <w:r>
        <w:t xml:space="preserve"> </w:t>
      </w:r>
      <w:r w:rsidR="0018417A">
        <w:br/>
      </w:r>
      <w:r>
        <w:t>Use a number or a benchmark or event. For example</w:t>
      </w:r>
      <w:r w:rsidR="0018417A">
        <w:t>,</w:t>
      </w:r>
      <w:r>
        <w:t xml:space="preserve"> </w:t>
      </w:r>
      <w:r w:rsidR="0018417A">
        <w:t>“</w:t>
      </w:r>
      <w:r>
        <w:t>20%</w:t>
      </w:r>
      <w:r w:rsidR="0018417A">
        <w:t>”</w:t>
      </w:r>
      <w:r>
        <w:t xml:space="preserve"> or </w:t>
      </w:r>
      <w:r w:rsidR="0018417A">
        <w:t>“</w:t>
      </w:r>
      <w:r>
        <w:t>land a man on the moon</w:t>
      </w:r>
      <w:r w:rsidR="0018417A">
        <w:t>”</w:t>
      </w:r>
      <w:r>
        <w:t xml:space="preserve">. </w:t>
      </w:r>
    </w:p>
    <w:p w14:paraId="663845E1" w14:textId="3BA508D0" w:rsidR="00AA0EFD" w:rsidRDefault="00AA0EFD">
      <w:r>
        <w:t>_______________________________________________________________________________</w:t>
      </w:r>
    </w:p>
    <w:p w14:paraId="354AD07A" w14:textId="15A0EDE6" w:rsidR="00AA0EFD" w:rsidRDefault="00AA0EFD"/>
    <w:p w14:paraId="5AC9FC9F" w14:textId="1CC2782D" w:rsidR="00AA0EFD" w:rsidRDefault="00AA0EFD">
      <w:r w:rsidRPr="0018417A">
        <w:rPr>
          <w:b/>
        </w:rPr>
        <w:t>Now make sure it’s time</w:t>
      </w:r>
      <w:r w:rsidR="0018417A">
        <w:rPr>
          <w:b/>
        </w:rPr>
        <w:t>-</w:t>
      </w:r>
      <w:r w:rsidRPr="0018417A">
        <w:rPr>
          <w:b/>
        </w:rPr>
        <w:t>based</w:t>
      </w:r>
      <w:r w:rsidR="0018417A">
        <w:t xml:space="preserve">. </w:t>
      </w:r>
      <w:r w:rsidR="0018417A">
        <w:br/>
        <w:t>I</w:t>
      </w:r>
      <w:r>
        <w:t xml:space="preserve">t has a deadline or timetable. Example: </w:t>
      </w:r>
      <w:r w:rsidR="0018417A">
        <w:t>“</w:t>
      </w:r>
      <w:r>
        <w:t>by June 20</w:t>
      </w:r>
      <w:r w:rsidRPr="00AA0EFD">
        <w:rPr>
          <w:vertAlign w:val="superscript"/>
        </w:rPr>
        <w:t>th</w:t>
      </w:r>
      <w:r w:rsidR="0018417A">
        <w:rPr>
          <w:vertAlign w:val="superscript"/>
        </w:rPr>
        <w:t>”</w:t>
      </w:r>
      <w:r>
        <w:t xml:space="preserve"> or </w:t>
      </w:r>
      <w:r w:rsidR="0018417A">
        <w:t>“</w:t>
      </w:r>
      <w:r>
        <w:t>in 3 weeks</w:t>
      </w:r>
      <w:r w:rsidR="0018417A">
        <w:t>”</w:t>
      </w:r>
      <w:r>
        <w:t xml:space="preserve"> or </w:t>
      </w:r>
      <w:r w:rsidR="0018417A">
        <w:t>“</w:t>
      </w:r>
      <w:r>
        <w:t>3x a week</w:t>
      </w:r>
      <w:r w:rsidR="0018417A">
        <w:t>”</w:t>
      </w:r>
      <w:r>
        <w:t xml:space="preserve">. </w:t>
      </w:r>
    </w:p>
    <w:p w14:paraId="066794FC" w14:textId="543DB185" w:rsidR="00AA0EFD" w:rsidRDefault="00AA0EFD">
      <w:r>
        <w:t>__________________________________________________________________________________</w:t>
      </w:r>
    </w:p>
    <w:p w14:paraId="472DAA1A" w14:textId="77777777" w:rsidR="00416AC5" w:rsidRDefault="00416AC5"/>
    <w:p w14:paraId="05C5788A" w14:textId="1ED4076D" w:rsidR="00AA0EFD" w:rsidRDefault="00AA0EFD">
      <w:r>
        <w:t>Ask yourself, does this challenge and stretch me?  YES / NO</w:t>
      </w:r>
    </w:p>
    <w:p w14:paraId="161C164E" w14:textId="54053463" w:rsidR="00AA0EFD" w:rsidRDefault="00AA0EFD">
      <w:r>
        <w:t>Ask yourself, is it attainable/humanly possible</w:t>
      </w:r>
      <w:r w:rsidR="00416AC5">
        <w:t xml:space="preserve"> (and do you believe you can do it)?</w:t>
      </w:r>
      <w:r>
        <w:t xml:space="preserve"> YES / NO</w:t>
      </w:r>
    </w:p>
    <w:p w14:paraId="3E55A751" w14:textId="0AE6FC9B" w:rsidR="00AA0EFD" w:rsidRDefault="00AA0EFD">
      <w:r>
        <w:t>Ask yourself, is this relevant to my other goals, my work/job duties, season of life, priorities, values, and so on?   YES / NO</w:t>
      </w:r>
    </w:p>
    <w:p w14:paraId="0FFAC765" w14:textId="22C0255E" w:rsidR="00AA0EFD" w:rsidRDefault="00AA0EFD"/>
    <w:p w14:paraId="4066390D" w14:textId="271D1BA8" w:rsidR="00AA0EFD" w:rsidRPr="00416AC5" w:rsidRDefault="00AA0EFD" w:rsidP="00416AC5">
      <w:pPr>
        <w:pStyle w:val="Heading3"/>
        <w:rPr>
          <w:u w:val="single"/>
        </w:rPr>
      </w:pPr>
      <w:r w:rsidRPr="00416AC5">
        <w:rPr>
          <w:u w:val="single"/>
        </w:rPr>
        <w:t>Other questions to ask yourself:</w:t>
      </w:r>
    </w:p>
    <w:p w14:paraId="056BBE8E" w14:textId="0217B23F" w:rsidR="00AA0EFD" w:rsidRDefault="00AA0EFD" w:rsidP="0018417A">
      <w:pPr>
        <w:pStyle w:val="ListParagraph"/>
        <w:numPr>
          <w:ilvl w:val="0"/>
          <w:numId w:val="2"/>
        </w:numPr>
      </w:pPr>
      <w:r w:rsidRPr="0018417A">
        <w:rPr>
          <w:b/>
        </w:rPr>
        <w:t>Is this a goal you are passionate about? YES/NO</w:t>
      </w:r>
      <w:r w:rsidRPr="0018417A">
        <w:br/>
      </w:r>
      <w:r>
        <w:t>(If no, find a goal you are passionate about or find your own “why” and passion for the goal)</w:t>
      </w:r>
      <w:r w:rsidR="0018417A">
        <w:br/>
      </w:r>
    </w:p>
    <w:p w14:paraId="51699EF0" w14:textId="621DC957" w:rsidR="00AA0EFD" w:rsidRDefault="00AA0EFD" w:rsidP="0018417A">
      <w:pPr>
        <w:pStyle w:val="ListParagraph"/>
        <w:numPr>
          <w:ilvl w:val="0"/>
          <w:numId w:val="2"/>
        </w:numPr>
      </w:pPr>
      <w:r w:rsidRPr="0018417A">
        <w:rPr>
          <w:b/>
        </w:rPr>
        <w:t>Do you truly believe you can do it? YES/NO</w:t>
      </w:r>
      <w:r>
        <w:br/>
        <w:t>(if no,</w:t>
      </w:r>
      <w:r w:rsidR="00416AC5">
        <w:t xml:space="preserve"> you </w:t>
      </w:r>
      <w:proofErr w:type="spellStart"/>
      <w:r w:rsidR="00416AC5">
        <w:t>likley</w:t>
      </w:r>
      <w:proofErr w:type="spellEnd"/>
      <w:r>
        <w:t xml:space="preserve"> won’t put in the effort to make it happen)</w:t>
      </w:r>
      <w:r w:rsidR="0018417A">
        <w:br/>
      </w:r>
    </w:p>
    <w:p w14:paraId="327C4702" w14:textId="2BC20020" w:rsidR="00AA0EFD" w:rsidRDefault="00AA0EFD" w:rsidP="0018417A">
      <w:pPr>
        <w:pStyle w:val="ListParagraph"/>
        <w:numPr>
          <w:ilvl w:val="0"/>
          <w:numId w:val="2"/>
        </w:numPr>
      </w:pPr>
      <w:r w:rsidRPr="0018417A">
        <w:rPr>
          <w:b/>
        </w:rPr>
        <w:t>Are you focused on 1-3 goals are chasing after many? 1-3 / Many</w:t>
      </w:r>
      <w:r w:rsidRPr="0018417A">
        <w:rPr>
          <w:b/>
        </w:rPr>
        <w:br/>
      </w:r>
      <w:r>
        <w:t>(If chasing after too many at once, you won’t give any the attention it needs)</w:t>
      </w:r>
      <w:r w:rsidR="0018417A">
        <w:br/>
      </w:r>
    </w:p>
    <w:p w14:paraId="5CFA72A5" w14:textId="13499B84" w:rsidR="00416AC5" w:rsidRPr="0018417A" w:rsidRDefault="00C014B8" w:rsidP="0018417A">
      <w:pPr>
        <w:pStyle w:val="ListParagraph"/>
        <w:numPr>
          <w:ilvl w:val="0"/>
          <w:numId w:val="3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u w:val="single"/>
        </w:rPr>
      </w:pPr>
      <w:r w:rsidRPr="0018417A">
        <w:rPr>
          <w:b/>
        </w:rPr>
        <w:t>Is the goal short and concise or is it very wordy? Concise/Wordy</w:t>
      </w:r>
      <w:r>
        <w:br/>
        <w:t>(Short, concise goals are powerful and inspiring. Wordy goals aren’t. If wordy, shorten it as much as you can. Don’t add strategy or plan to your goal. That comes later.)</w:t>
      </w:r>
      <w:r w:rsidR="00416AC5" w:rsidRPr="0018417A">
        <w:rPr>
          <w:u w:val="single"/>
        </w:rPr>
        <w:br w:type="page"/>
      </w:r>
    </w:p>
    <w:p w14:paraId="7F0419F1" w14:textId="3DE3888E" w:rsidR="00C014B8" w:rsidRPr="00416AC5" w:rsidRDefault="00C014B8" w:rsidP="00416AC5">
      <w:pPr>
        <w:pStyle w:val="Heading2"/>
        <w:rPr>
          <w:u w:val="single"/>
        </w:rPr>
      </w:pPr>
      <w:r w:rsidRPr="00416AC5">
        <w:rPr>
          <w:u w:val="single"/>
        </w:rPr>
        <w:lastRenderedPageBreak/>
        <w:t>STEP 2: PLAN IT OUT</w:t>
      </w:r>
    </w:p>
    <w:p w14:paraId="3CDE03B1" w14:textId="752C0F43" w:rsidR="00AA0EFD" w:rsidRDefault="00C014B8">
      <w:r>
        <w:t xml:space="preserve">Now that you have your goal, you need to plan it out. You can write out the steps you need to take or, depending on the goal, write out sub-goals and write out plans for each of those. You can use this template for each sub-goal if desired. </w:t>
      </w:r>
    </w:p>
    <w:p w14:paraId="3652632B" w14:textId="5DC37383" w:rsidR="00C014B8" w:rsidRDefault="00C014B8">
      <w:r w:rsidRPr="0018417A">
        <w:rPr>
          <w:b/>
        </w:rPr>
        <w:t>What steps will you need to take to make this goal happen?</w:t>
      </w:r>
      <w:r>
        <w:t xml:space="preserve"> (Feel free to use another piece of paper)</w:t>
      </w:r>
    </w:p>
    <w:p w14:paraId="2E334055" w14:textId="145A3B4F" w:rsidR="00C014B8" w:rsidRDefault="00C014B8">
      <w:r>
        <w:t>_____________________________________________________________________________________</w:t>
      </w:r>
    </w:p>
    <w:p w14:paraId="6C3AB81B" w14:textId="77777777" w:rsidR="00C014B8" w:rsidRDefault="00C014B8" w:rsidP="00C014B8">
      <w:r>
        <w:t>_____________________________________________________________________________________</w:t>
      </w:r>
    </w:p>
    <w:p w14:paraId="23B5C598" w14:textId="77777777" w:rsidR="00C014B8" w:rsidRDefault="00C014B8" w:rsidP="00C014B8">
      <w:r>
        <w:t>_____________________________________________________________________________________</w:t>
      </w:r>
    </w:p>
    <w:p w14:paraId="0F6A0D59" w14:textId="77777777" w:rsidR="00C014B8" w:rsidRDefault="00C014B8" w:rsidP="00C014B8">
      <w:r>
        <w:t>_____________________________________________________________________________________</w:t>
      </w:r>
    </w:p>
    <w:p w14:paraId="728EBA7D" w14:textId="77777777" w:rsidR="00C014B8" w:rsidRDefault="00C014B8" w:rsidP="00C014B8">
      <w:r>
        <w:t>_____________________________________________________________________________________</w:t>
      </w:r>
    </w:p>
    <w:p w14:paraId="68953F39" w14:textId="77777777" w:rsidR="00C014B8" w:rsidRDefault="00C014B8" w:rsidP="00C014B8">
      <w:r>
        <w:t>_____________________________________________________________________________________</w:t>
      </w:r>
    </w:p>
    <w:p w14:paraId="40A76A9D" w14:textId="77777777" w:rsidR="00C014B8" w:rsidRDefault="00C014B8" w:rsidP="00C014B8">
      <w:r>
        <w:t>_____________________________________________________________________________________</w:t>
      </w:r>
    </w:p>
    <w:p w14:paraId="71B1DB01" w14:textId="77777777" w:rsidR="00C014B8" w:rsidRDefault="00C014B8" w:rsidP="00C014B8">
      <w:r>
        <w:t>_____________________________________________________________________________________</w:t>
      </w:r>
    </w:p>
    <w:p w14:paraId="4F2BAAA0" w14:textId="77777777" w:rsidR="00C014B8" w:rsidRDefault="00C014B8" w:rsidP="00C014B8">
      <w:r>
        <w:t>_____________________________________________________________________________________</w:t>
      </w:r>
    </w:p>
    <w:p w14:paraId="2C3BA48F" w14:textId="77777777" w:rsidR="00C014B8" w:rsidRDefault="00C014B8"/>
    <w:p w14:paraId="27425D68" w14:textId="6529E181" w:rsidR="00C014B8" w:rsidRDefault="00C014B8">
      <w:r w:rsidRPr="0018417A">
        <w:rPr>
          <w:b/>
        </w:rPr>
        <w:t>What 1-3 steps, if done, would have the greatest impact?</w:t>
      </w:r>
      <w:r>
        <w:br/>
        <w:t>(Focusing on these steps will have the most impact toward your goal)</w:t>
      </w:r>
    </w:p>
    <w:p w14:paraId="73774049" w14:textId="77777777" w:rsidR="00C014B8" w:rsidRDefault="00C014B8" w:rsidP="00C014B8">
      <w:r>
        <w:t>_____________________________________________________________________________________</w:t>
      </w:r>
    </w:p>
    <w:p w14:paraId="40EA2F86" w14:textId="77777777" w:rsidR="00C014B8" w:rsidRDefault="00C014B8" w:rsidP="00C014B8">
      <w:r>
        <w:t>_____________________________________________________________________________________</w:t>
      </w:r>
    </w:p>
    <w:p w14:paraId="732DFD05" w14:textId="77777777" w:rsidR="00C014B8" w:rsidRDefault="00C014B8" w:rsidP="00C014B8">
      <w:r>
        <w:t>_____________________________________________________________________________________</w:t>
      </w:r>
    </w:p>
    <w:p w14:paraId="2C8A990D" w14:textId="4650A4BF" w:rsidR="00C014B8" w:rsidRDefault="00C014B8"/>
    <w:p w14:paraId="1ECD1E03" w14:textId="1D73C49B" w:rsidR="00C014B8" w:rsidRDefault="00C014B8">
      <w:r>
        <w:t xml:space="preserve">It can also be helpful to organize your plan by sequence and priority. </w:t>
      </w:r>
    </w:p>
    <w:p w14:paraId="7D4A229B" w14:textId="0AB63FB1" w:rsidR="00C014B8" w:rsidRDefault="00416AC5">
      <w:r>
        <w:t xml:space="preserve">Note: </w:t>
      </w:r>
      <w:r w:rsidR="00C014B8">
        <w:t xml:space="preserve">It’s okay not to know all the steps. It’s okay to include research/learn more as your only step if that is what you need to do. </w:t>
      </w:r>
    </w:p>
    <w:p w14:paraId="7914D73C" w14:textId="2F92103C" w:rsidR="00C014B8" w:rsidRDefault="00C014B8"/>
    <w:p w14:paraId="112B3471" w14:textId="6EE77A60" w:rsidR="00C014B8" w:rsidRPr="0018417A" w:rsidRDefault="00C014B8">
      <w:pPr>
        <w:rPr>
          <w:b/>
        </w:rPr>
      </w:pPr>
      <w:r w:rsidRPr="0018417A">
        <w:rPr>
          <w:b/>
        </w:rPr>
        <w:t>Now, what is the first step you need to take (ideally, make it simple and easy)?</w:t>
      </w:r>
    </w:p>
    <w:p w14:paraId="5479DE0F" w14:textId="77777777" w:rsidR="00C014B8" w:rsidRDefault="00C014B8" w:rsidP="00C014B8">
      <w:r>
        <w:t>_____________________________________________________________________________________</w:t>
      </w:r>
    </w:p>
    <w:p w14:paraId="6248B519" w14:textId="77777777" w:rsidR="00C014B8" w:rsidRDefault="00C014B8" w:rsidP="00C014B8">
      <w:r>
        <w:t>_____________________________________________________________________________________</w:t>
      </w:r>
    </w:p>
    <w:p w14:paraId="4AFA1ED8" w14:textId="77777777" w:rsidR="00C014B8" w:rsidRDefault="00C014B8"/>
    <w:p w14:paraId="1B7CD5EE" w14:textId="77777777" w:rsidR="00C014B8" w:rsidRDefault="00C014B8"/>
    <w:p w14:paraId="0082CB2D" w14:textId="77777777" w:rsidR="0018417A" w:rsidRDefault="0018417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u w:val="single"/>
        </w:rPr>
      </w:pPr>
      <w:r>
        <w:rPr>
          <w:u w:val="single"/>
        </w:rPr>
        <w:br w:type="page"/>
      </w:r>
    </w:p>
    <w:p w14:paraId="0F8DF77A" w14:textId="1306A208" w:rsidR="00C014B8" w:rsidRPr="00416AC5" w:rsidRDefault="00C014B8" w:rsidP="00416AC5">
      <w:pPr>
        <w:pStyle w:val="Heading2"/>
        <w:rPr>
          <w:u w:val="single"/>
        </w:rPr>
      </w:pPr>
      <w:r w:rsidRPr="00416AC5">
        <w:rPr>
          <w:u w:val="single"/>
        </w:rPr>
        <w:lastRenderedPageBreak/>
        <w:t>Step 3: TAKE ACTION IMMEDIATELY</w:t>
      </w:r>
    </w:p>
    <w:p w14:paraId="40BC2896" w14:textId="77777777" w:rsidR="00C014B8" w:rsidRDefault="00C014B8">
      <w:r>
        <w:t xml:space="preserve">Now that you have your SMART Goal written, your plan written, and your first step ready, </w:t>
      </w:r>
      <w:r w:rsidRPr="0018417A">
        <w:rPr>
          <w:b/>
        </w:rPr>
        <w:t>TAKE ACTION</w:t>
      </w:r>
      <w:r>
        <w:t xml:space="preserve">. </w:t>
      </w:r>
    </w:p>
    <w:p w14:paraId="20264E24" w14:textId="77777777" w:rsidR="00C014B8" w:rsidRDefault="00C014B8">
      <w:proofErr w:type="gramStart"/>
      <w:r w:rsidRPr="0018417A">
        <w:rPr>
          <w:b/>
        </w:rPr>
        <w:t>Take action</w:t>
      </w:r>
      <w:proofErr w:type="gramEnd"/>
      <w:r w:rsidRPr="0018417A">
        <w:rPr>
          <w:b/>
        </w:rPr>
        <w:t xml:space="preserve"> immediately</w:t>
      </w:r>
      <w:r>
        <w:t xml:space="preserve">. Get the momentum going. </w:t>
      </w:r>
    </w:p>
    <w:p w14:paraId="2B7A7C3E" w14:textId="77777777" w:rsidR="00C014B8" w:rsidRDefault="00C014B8">
      <w:r>
        <w:t xml:space="preserve">The reason many never complete their goals is they never start. </w:t>
      </w:r>
    </w:p>
    <w:p w14:paraId="4B24CBC8" w14:textId="09DFC75C" w:rsidR="00C014B8" w:rsidRDefault="00C014B8"/>
    <w:p w14:paraId="68EFD4EF" w14:textId="77777777" w:rsidR="00416AC5" w:rsidRDefault="00416AC5"/>
    <w:p w14:paraId="53757DEA" w14:textId="50BE0D58" w:rsidR="00C014B8" w:rsidRPr="00416AC5" w:rsidRDefault="00C014B8" w:rsidP="00416AC5">
      <w:pPr>
        <w:pStyle w:val="Heading2"/>
        <w:rPr>
          <w:u w:val="single"/>
        </w:rPr>
      </w:pPr>
      <w:r w:rsidRPr="00416AC5">
        <w:rPr>
          <w:u w:val="single"/>
        </w:rPr>
        <w:t>Next</w:t>
      </w:r>
      <w:r w:rsidR="00416AC5" w:rsidRPr="00416AC5">
        <w:rPr>
          <w:u w:val="single"/>
        </w:rPr>
        <w:t>/Other</w:t>
      </w:r>
      <w:r w:rsidRPr="00416AC5">
        <w:rPr>
          <w:u w:val="single"/>
        </w:rPr>
        <w:t xml:space="preserve"> Possible Steps:</w:t>
      </w:r>
    </w:p>
    <w:p w14:paraId="734AD636" w14:textId="23E651C2" w:rsidR="00AA0EFD" w:rsidRDefault="00C014B8" w:rsidP="00C014B8">
      <w:pPr>
        <w:pStyle w:val="ListParagraph"/>
        <w:numPr>
          <w:ilvl w:val="0"/>
          <w:numId w:val="1"/>
        </w:numPr>
      </w:pPr>
      <w:r>
        <w:t>Post Your goal on the wall or where you can see it to remind you</w:t>
      </w:r>
      <w:r w:rsidR="00416AC5">
        <w:t>.</w:t>
      </w:r>
    </w:p>
    <w:p w14:paraId="6AFEE4F6" w14:textId="6B6DA230" w:rsidR="00C014B8" w:rsidRDefault="00C014B8" w:rsidP="00C014B8">
      <w:pPr>
        <w:pStyle w:val="ListParagraph"/>
        <w:numPr>
          <w:ilvl w:val="0"/>
          <w:numId w:val="1"/>
        </w:numPr>
      </w:pPr>
      <w:r>
        <w:t>Create a scoreboard that shows your goal, your progress, and where you ideally should be</w:t>
      </w:r>
    </w:p>
    <w:p w14:paraId="67F3FE4D" w14:textId="2F979060" w:rsidR="00C014B8" w:rsidRDefault="00C014B8" w:rsidP="00C014B8">
      <w:pPr>
        <w:pStyle w:val="ListParagraph"/>
        <w:numPr>
          <w:ilvl w:val="0"/>
          <w:numId w:val="1"/>
        </w:numPr>
      </w:pPr>
      <w:r>
        <w:t>Make it part of your daily routine and schedule</w:t>
      </w:r>
    </w:p>
    <w:p w14:paraId="648A825F" w14:textId="64DA13A6" w:rsidR="00C014B8" w:rsidRDefault="00C014B8" w:rsidP="00C014B8">
      <w:pPr>
        <w:pStyle w:val="ListParagraph"/>
        <w:numPr>
          <w:ilvl w:val="0"/>
          <w:numId w:val="1"/>
        </w:numPr>
      </w:pPr>
      <w:r>
        <w:t xml:space="preserve">Do </w:t>
      </w:r>
      <w:r w:rsidR="00416AC5">
        <w:t>s</w:t>
      </w:r>
      <w:r>
        <w:t>omething every day toward it, as much as possible</w:t>
      </w:r>
    </w:p>
    <w:p w14:paraId="3E269991" w14:textId="168FD21C" w:rsidR="00E752CA" w:rsidRDefault="00C014B8" w:rsidP="00416AC5">
      <w:pPr>
        <w:pStyle w:val="ListParagraph"/>
        <w:numPr>
          <w:ilvl w:val="0"/>
          <w:numId w:val="1"/>
        </w:numPr>
      </w:pPr>
      <w:r>
        <w:t xml:space="preserve">Visualize your goal. See yourself doing it. See yourself finish the goal and feel the emotion and thrill of success. </w:t>
      </w:r>
      <w:r w:rsidR="00416AC5">
        <w:t xml:space="preserve">Do this daily/consistently. </w:t>
      </w:r>
    </w:p>
    <w:p w14:paraId="267C35B8" w14:textId="5B1C7CA0" w:rsidR="00EF1D8E" w:rsidRDefault="00EF1D8E" w:rsidP="00EF1D8E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112672" wp14:editId="0AC48C14">
                <wp:simplePos x="0" y="0"/>
                <wp:positionH relativeFrom="margin">
                  <wp:align>center</wp:align>
                </wp:positionH>
                <wp:positionV relativeFrom="paragraph">
                  <wp:posOffset>224553</wp:posOffset>
                </wp:positionV>
                <wp:extent cx="6073254" cy="15373"/>
                <wp:effectExtent l="0" t="0" r="22860" b="2286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3254" cy="153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E1E6EB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7.7pt" to="478.2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11458D1" w14:textId="0BB2881D" w:rsidR="00EF1D8E" w:rsidRDefault="00EF1D8E" w:rsidP="00EF1D8E"/>
    <w:p w14:paraId="7484D87D" w14:textId="1E6BA88B" w:rsidR="00EF1D8E" w:rsidRDefault="00EF1D8E" w:rsidP="00EF1D8E">
      <w:r>
        <w:t xml:space="preserve">For more </w:t>
      </w:r>
      <w:bookmarkStart w:id="0" w:name="_GoBack"/>
      <w:bookmarkEnd w:id="0"/>
      <w:r>
        <w:t>on SMART Goals, check out:</w:t>
      </w:r>
    </w:p>
    <w:p w14:paraId="2B9B8DAB" w14:textId="68689D80" w:rsidR="00FC6CCD" w:rsidRPr="00FC6CCD" w:rsidRDefault="00FC6CCD" w:rsidP="00FC6CCD">
      <w:pPr>
        <w:pStyle w:val="ListParagraph"/>
        <w:numPr>
          <w:ilvl w:val="0"/>
          <w:numId w:val="3"/>
        </w:numPr>
        <w:rPr>
          <w:bCs/>
        </w:rPr>
      </w:pPr>
      <w:hyperlink r:id="rId8" w:history="1">
        <w:r w:rsidRPr="00FC6CCD">
          <w:rPr>
            <w:rStyle w:val="Hyperlink"/>
            <w:bCs/>
          </w:rPr>
          <w:t>Your Guide to SMART Goals: How We Do Them Wrong, and How to Do Them Right</w:t>
        </w:r>
      </w:hyperlink>
    </w:p>
    <w:p w14:paraId="79747179" w14:textId="4B02203C" w:rsidR="00690EEF" w:rsidRPr="00690EEF" w:rsidRDefault="00690EEF" w:rsidP="00690EEF">
      <w:pPr>
        <w:pStyle w:val="ListParagraph"/>
        <w:numPr>
          <w:ilvl w:val="0"/>
          <w:numId w:val="3"/>
        </w:numPr>
        <w:rPr>
          <w:bCs/>
        </w:rPr>
      </w:pPr>
      <w:hyperlink r:id="rId9" w:history="1">
        <w:r w:rsidRPr="00690EEF">
          <w:rPr>
            <w:rStyle w:val="Hyperlink"/>
            <w:bCs/>
          </w:rPr>
          <w:t>25+ SMART Goals Examples for Life and Work (Both Quick and Detailed Examples)</w:t>
        </w:r>
      </w:hyperlink>
    </w:p>
    <w:p w14:paraId="232DA780" w14:textId="77777777" w:rsidR="00EF1D8E" w:rsidRDefault="00EF1D8E" w:rsidP="00FC6CCD">
      <w:pPr>
        <w:pStyle w:val="ListParagraph"/>
      </w:pPr>
    </w:p>
    <w:sectPr w:rsidR="00EF1D8E" w:rsidSect="0018417A"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21CBB" w14:textId="77777777" w:rsidR="0003398A" w:rsidRDefault="0003398A" w:rsidP="0018417A">
      <w:pPr>
        <w:spacing w:after="0" w:line="240" w:lineRule="auto"/>
      </w:pPr>
      <w:r>
        <w:separator/>
      </w:r>
    </w:p>
  </w:endnote>
  <w:endnote w:type="continuationSeparator" w:id="0">
    <w:p w14:paraId="36F85635" w14:textId="77777777" w:rsidR="0003398A" w:rsidRDefault="0003398A" w:rsidP="00184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661F9" w14:textId="77777777" w:rsidR="0003398A" w:rsidRDefault="0003398A" w:rsidP="0018417A">
      <w:pPr>
        <w:spacing w:after="0" w:line="240" w:lineRule="auto"/>
      </w:pPr>
      <w:r>
        <w:separator/>
      </w:r>
    </w:p>
  </w:footnote>
  <w:footnote w:type="continuationSeparator" w:id="0">
    <w:p w14:paraId="2F6C1FA7" w14:textId="77777777" w:rsidR="0003398A" w:rsidRDefault="0003398A" w:rsidP="001841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F507F"/>
    <w:multiLevelType w:val="multilevel"/>
    <w:tmpl w:val="AC943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6B20B9"/>
    <w:multiLevelType w:val="hybridMultilevel"/>
    <w:tmpl w:val="1E4827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6B88072D"/>
    <w:multiLevelType w:val="hybridMultilevel"/>
    <w:tmpl w:val="DE8AE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DB4BB9"/>
    <w:multiLevelType w:val="hybridMultilevel"/>
    <w:tmpl w:val="627C9150"/>
    <w:lvl w:ilvl="0" w:tplc="D840A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9002A"/>
    <w:multiLevelType w:val="multilevel"/>
    <w:tmpl w:val="D17AC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A3MTU2NTE3NjVV0lEKTi0uzszPAykwrAUAv+7xFSwAAAA="/>
  </w:docVars>
  <w:rsids>
    <w:rsidRoot w:val="00337FAF"/>
    <w:rsid w:val="0003398A"/>
    <w:rsid w:val="0018417A"/>
    <w:rsid w:val="00337FAF"/>
    <w:rsid w:val="00416AC5"/>
    <w:rsid w:val="004537D7"/>
    <w:rsid w:val="005224EF"/>
    <w:rsid w:val="00595861"/>
    <w:rsid w:val="00690EEF"/>
    <w:rsid w:val="00AA0EFD"/>
    <w:rsid w:val="00C014B8"/>
    <w:rsid w:val="00E752CA"/>
    <w:rsid w:val="00EF1D8E"/>
    <w:rsid w:val="00FC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CAA29"/>
  <w15:chartTrackingRefBased/>
  <w15:docId w15:val="{12EFD6E5-53D7-4BDA-9ADA-1CEF6D75B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5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A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C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4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16A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6AC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4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17A"/>
  </w:style>
  <w:style w:type="paragraph" w:styleId="Footer">
    <w:name w:val="footer"/>
    <w:basedOn w:val="Normal"/>
    <w:link w:val="FooterChar"/>
    <w:uiPriority w:val="99"/>
    <w:unhideWhenUsed/>
    <w:rsid w:val="00184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17A"/>
  </w:style>
  <w:style w:type="character" w:customStyle="1" w:styleId="Heading1Char">
    <w:name w:val="Heading 1 Char"/>
    <w:basedOn w:val="DefaultParagraphFont"/>
    <w:link w:val="Heading1"/>
    <w:uiPriority w:val="9"/>
    <w:rsid w:val="005958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958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58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90E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EEF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CC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3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5619">
          <w:marLeft w:val="0"/>
          <w:marRight w:val="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16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79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71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exceptionalskills.com/smart-goals-guid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heexceptionalskills.com/smart-goals-examp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Harris</dc:creator>
  <cp:keywords/>
  <dc:description/>
  <cp:lastModifiedBy>Thomas Harris</cp:lastModifiedBy>
  <cp:revision>7</cp:revision>
  <dcterms:created xsi:type="dcterms:W3CDTF">2019-02-19T15:00:00Z</dcterms:created>
  <dcterms:modified xsi:type="dcterms:W3CDTF">2019-03-07T14:00:00Z</dcterms:modified>
</cp:coreProperties>
</file>